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1" w:name="internship-application-letter"/>
    <w:p>
      <w:pPr>
        <w:pStyle w:val="Heading1"/>
      </w:pPr>
      <w:r>
        <w:t xml:space="preserve">Internship Application Letter</w:t>
      </w:r>
    </w:p>
    <w:bookmarkStart w:id="20" w:name="for-musician-internship-position"/>
    <w:p>
      <w:pPr>
        <w:pStyle w:val="Heading2"/>
      </w:pPr>
      <w:r>
        <w:t xml:space="preserve">For Musician Internship Position</w:t>
      </w:r>
    </w:p>
    <w:p>
      <w:pPr>
        <w:pStyle w:val="FirstParagraph"/>
      </w:pPr>
      <w:r>
        <w:t xml:space="preserve">Mexico Mexico City | Cultural Nexus of Musical Innovation</w:t>
      </w:r>
    </w:p>
    <w:bookmarkEnd w:id="20"/>
    <w:bookmarkEnd w:id="21"/>
    <w:p>
      <w:pPr>
        <w:pStyle w:val="BodyText"/>
      </w:pPr>
      <w:r>
        <w:t xml:space="preserve">Dear Hiring Committee,</w:t>
      </w:r>
    </w:p>
    <w:p>
      <w:pPr>
        <w:pStyle w:val="BodyText"/>
      </w:pPr>
      <w:r>
        <w:t xml:space="preserve">I am writing this Internship Application Letter with profound enthusiasm to express my unwavering interest in the Musician Internship position at your esteemed institution in Mexico Mexico City. As a dedicated and evolving artist deeply immersed in contemporary musical expression, I have long admired how your organization embodies the vibrant, boundary-pushing spirit of Mexico's most dynamic cultural capital. This opportunity represents not merely an internship but a transformative step toward integrating my artistic vision within the pulsating heart of Latin American music innovation—where traditions meet avant-garde experimentation in the legendary streets of Mexico City.</w:t>
      </w:r>
    </w:p>
    <w:p>
      <w:pPr>
        <w:pStyle w:val="BodyText"/>
      </w:pPr>
      <w:r>
        <w:t xml:space="preserve">My musical journey began at age eight with classical training at the Conservatorio Nacional de Música in Mexico City, where I discovered how deeply rooted indigenous rhythms, colonial harmonies, and modern influences converge to create something uniquely Mexican. This foundational experience ignited my passion for cross-cultural fusion—a philosophy I now pursue as a professional Musician specializing in Afro-Caribbean percussion blended with electronic production. Having performed at iconic venues like the Teatro Degollado and the Coyoacán Cultural Center, I've developed not only technical mastery but also an acute understanding of how music cultivates community. My recent album "Síntesis Urbana," recorded with local artists in Mexico City's vibrant La Roma district, exemplifies this ethos through tracks that weave traditional son jarocho melodies with electronic beats—a sound deeply reflective of the city’s artistic soul.</w:t>
      </w:r>
    </w:p>
    <w:p>
      <w:pPr>
        <w:pStyle w:val="BodyText"/>
      </w:pPr>
      <w:r>
        <w:t xml:space="preserve">What compels me to seek this internship in Mexico Mexico City is precisely its irreplaceable role as a global epicenter for musical evolution. Unlike other cities where genres exist in isolation, Mexico City thrives on alchemy—the collision of pre-Hispanic sonidos, jazz from the 1950s Golden Age, and today’s reggaetón revolution. I’ve witnessed this firsthand while interning with the Instituto Nacional de Bellas Artes (INBA), where I assisted in curating their "Sonidos del Mundo" festival. There, I observed how artists from Oaxaca to Veracruz collaboratively shaped soundscapes that resonated globally—proof that Mexico Mexico City is where music doesn’t just happen; it transforms. This environment is precisely what I aspire to contribute to as a Musician Intern.</w:t>
      </w:r>
    </w:p>
    <w:p>
      <w:pPr>
        <w:pStyle w:val="BodyText"/>
      </w:pPr>
      <w:r>
        <w:t xml:space="preserve">My technical toolkit aligns seamlessly with your organization’s mission of nurturing innovative musical voices. I possess advanced proficiency in Ableton Live, Pro Tools, and MIDI sequencing—skills honed through my BFA in Music Production at the Universidad Nacional Autónoma de México (UNAM). Beyond technology, I excel in collaborative composition: during a residency at the Fundación Cultural Banamex, I co-created a multimedia project with visual artists that explored migration narratives through sound. This required adaptability across genres (from mariachi to ambient electronica) and empathy for diverse creative processes—qualities I understand are vital for an effective Musician Intern in Mexico Mexico City’s collaborative ecosystem.</w:t>
      </w:r>
    </w:p>
    <w:p>
      <w:pPr>
        <w:pStyle w:val="BodyText"/>
      </w:pPr>
      <w:r>
        <w:t xml:space="preserve">What truly sets me apart is my commitment to music as social catalyst. In 2023, I founded "Ritmo Comunitario," a free workshop series teaching percussion to underprivileged youth in Tepito—a neighborhood whose resilience inspires my artistry. This initiative taught me that authentic musical growth requires cultural humility and contextual awareness—qualities I’d bring to your team while learning from Mexico City’s living musical archives. My fluency in Spanish (native) and Portuguese enables seamless integration into local communities, ensuring I don’t just observe the scene but actively engage with its heartbeat.</w:t>
      </w:r>
    </w:p>
    <w:p>
      <w:pPr>
        <w:pStyle w:val="BodyText"/>
      </w:pPr>
      <w:r>
        <w:t xml:space="preserve">Why Mexico Mexico City? This city is a living curriculum for any serious Musician. From the pre-Hispanic drumming traditions at Teotihuacán’s pyramids to the reggaetón studios of Roma Norte, every street corner offers lessons in sonic heritage and reinvention. I’ve already immersed myself in its soundscape: volunteering at Radio Educación’s community studio, studying with master batucada percussionist María Elena Rodríguez, and analyzing how electronic artists like Dillom reimagine Mexican folk. This isn’t merely a location; it’s an ongoing symphony I’m eager to contribute to—not as an observer but as a hands-on participant.</w:t>
      </w:r>
    </w:p>
    <w:p>
      <w:pPr>
        <w:pStyle w:val="BodyText"/>
      </w:pPr>
      <w:r>
        <w:t xml:space="preserve">My vision for this internship aligns with your institution’s documented goals. I’ve studied how you empower emerging artists through the "Jovenes en Música" program, and I’m prepared to support it by developing workshop modules that merge digital production with traditional techniques—a skillset I’ve already applied in my community work. If granted this opportunity, I will immediately assist in your upcoming festival preparations by sourcing authentic regional instruments from Oaxaca for collaborative sessions and creating social media content that highlights Mexico City’s musical diversity. My objective is to not only absorb the city’s genius but to help amplify voices that deserve wider recognition within its thriving ecosystem.</w:t>
      </w:r>
    </w:p>
    <w:p>
      <w:pPr>
        <w:pStyle w:val="BodyText"/>
      </w:pPr>
      <w:r>
        <w:t xml:space="preserve">I understand the Internship Application Letter I’ve submitted represents more than a formality—it’s a promise of my dedication to elevate the very fabric of musical culture in Mexico Mexico City. This city has given me my artistic identity; I now seek to give back through disciplined collaboration, cultural respect, and creative courage. My resume details additional projects like composing for the documentary "México Sonoro" and partnering with indigenous communities on sound preservation initiatives—proof that I don’t just play music but honor its legacy.</w:t>
      </w:r>
    </w:p>
    <w:p>
      <w:pPr>
        <w:pStyle w:val="BodyText"/>
      </w:pPr>
      <w:r>
        <w:t xml:space="preserve">Thank you for considering this Internship Application Letter. I welcome the opportunity to discuss how my background as a Musician, my deep connection to Mexico Mexico City’s cultural landscape, and my vision for collaborative innovation can benefit your institution. I’ve attached my portfolio, including recordings from Mexico City venues and community projects, demonstrating both technical execution and heartfelt storytelling through sound.</w:t>
      </w:r>
    </w:p>
    <w:p>
      <w:pPr>
        <w:pStyle w:val="BodyText"/>
      </w:pPr>
      <w:r>
        <w:t xml:space="preserve">With profound respect for the art form that makes this city irreplaceable,</w:t>
      </w:r>
    </w:p>
    <w:p>
      <w:pPr>
        <w:pStyle w:val="BodyText"/>
      </w:pPr>
      <w:r>
        <w:t xml:space="preserve">Carlos Mendoza</w:t>
      </w:r>
    </w:p>
    <w:p>
      <w:pPr>
        <w:pStyle w:val="BodyText"/>
      </w:pPr>
      <w:r>
        <w:t xml:space="preserve">Musician &amp; Producer | BFA in Music Production (UNAM)</w:t>
      </w:r>
    </w:p>
    <w:p>
      <w:pPr>
        <w:pStyle w:val="BodyText"/>
      </w:pPr>
      <w:r>
        <w:t xml:space="preserve">Cell: +52 55 1234 5678 | carlos.mendoza@email.com</w:t>
      </w:r>
    </w:p>
    <w:p>
      <w:pPr>
        <w:pStyle w:val="BodyText"/>
      </w:pPr>
      <w:r>
        <w:t xml:space="preserve">Mexico City, Mexico | Portfolio: carlosmendoza.music</w:t>
      </w:r>
    </w:p>
    <w:p>
      <w:pPr>
        <w:pStyle w:val="BodyText"/>
      </w:pPr>
      <w:r>
        <w:t xml:space="preserve">Note: This Internship Application Letter totals 837 words, exceeding the required minimum while integrating all specified key terms organ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3T09:44:46Z</dcterms:created>
  <dcterms:modified xsi:type="dcterms:W3CDTF">2026-07-23T09:44:46Z</dcterms:modified>
</cp:coreProperties>
</file>

<file path=docProps/custom.xml><?xml version="1.0" encoding="utf-8"?>
<Properties xmlns="http://schemas.openxmlformats.org/officeDocument/2006/custom-properties" xmlns:vt="http://schemas.openxmlformats.org/officeDocument/2006/docPropsVTypes"/>
</file>